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8D168" w14:textId="7CF5AD5B" w:rsidR="001F3B46" w:rsidRDefault="00E224E9">
      <w:pPr>
        <w:rPr>
          <w:lang w:val="en-US"/>
        </w:rPr>
      </w:pPr>
      <w:r>
        <w:rPr>
          <w:lang w:val="en-US"/>
        </w:rPr>
        <w:t>DJANGO DOCTOR WEBSITE:</w:t>
      </w:r>
    </w:p>
    <w:p w14:paraId="7808858D" w14:textId="79F8580C" w:rsidR="00E224E9" w:rsidRDefault="00E224E9">
      <w:pPr>
        <w:rPr>
          <w:lang w:val="en-US"/>
        </w:rPr>
      </w:pPr>
    </w:p>
    <w:p w14:paraId="4756BEDE" w14:textId="6952861E" w:rsidR="00E224E9" w:rsidRDefault="00E224E9" w:rsidP="00E224E9">
      <w:pPr>
        <w:pStyle w:val="ListParagraph"/>
        <w:numPr>
          <w:ilvl w:val="0"/>
          <w:numId w:val="1"/>
        </w:numPr>
        <w:rPr>
          <w:lang w:val="en-US"/>
        </w:rPr>
      </w:pPr>
      <w:r>
        <w:rPr>
          <w:lang w:val="en-US"/>
        </w:rPr>
        <w:t xml:space="preserve">Make doctor app. Correct the urls and the views page. </w:t>
      </w:r>
    </w:p>
    <w:p w14:paraId="1DF018F3" w14:textId="4CA8B052" w:rsidR="00E224E9" w:rsidRDefault="00E224E9" w:rsidP="00E224E9">
      <w:pPr>
        <w:pStyle w:val="ListParagraph"/>
        <w:numPr>
          <w:ilvl w:val="0"/>
          <w:numId w:val="1"/>
        </w:numPr>
        <w:rPr>
          <w:lang w:val="en-US"/>
        </w:rPr>
      </w:pPr>
      <w:r>
        <w:rPr>
          <w:lang w:val="en-US"/>
        </w:rPr>
        <w:t>Create Template and Static Folder in the project directory.</w:t>
      </w:r>
    </w:p>
    <w:p w14:paraId="7E8116C6" w14:textId="423C41CC" w:rsidR="00E224E9" w:rsidRDefault="00E224E9" w:rsidP="00E224E9">
      <w:pPr>
        <w:pStyle w:val="ListParagraph"/>
        <w:numPr>
          <w:ilvl w:val="0"/>
          <w:numId w:val="1"/>
        </w:numPr>
        <w:rPr>
          <w:lang w:val="en-US"/>
        </w:rPr>
      </w:pPr>
      <w:r>
        <w:rPr>
          <w:lang w:val="en-US"/>
        </w:rPr>
        <w:t>In the settings, create the template path, and also define the static url (BASE_DIR) in both cases.</w:t>
      </w:r>
    </w:p>
    <w:p w14:paraId="27C7C49B" w14:textId="39447241" w:rsidR="00AE7A53" w:rsidRDefault="00E224E9" w:rsidP="00AE7A53">
      <w:pPr>
        <w:pStyle w:val="ListParagraph"/>
        <w:numPr>
          <w:ilvl w:val="0"/>
          <w:numId w:val="1"/>
        </w:numPr>
        <w:rPr>
          <w:lang w:val="en-US"/>
        </w:rPr>
      </w:pPr>
      <w:r>
        <w:rPr>
          <w:lang w:val="en-US"/>
        </w:rPr>
        <w:t xml:space="preserve">For bootstrap template, add the .html components in the Template folder and the other (css, js, etc.) in the Static folder. </w:t>
      </w:r>
    </w:p>
    <w:p w14:paraId="11DFE775" w14:textId="4FD9A09C" w:rsidR="00196CD0" w:rsidRDefault="00196CD0" w:rsidP="00AE7A53">
      <w:pPr>
        <w:pStyle w:val="ListParagraph"/>
        <w:numPr>
          <w:ilvl w:val="0"/>
          <w:numId w:val="1"/>
        </w:numPr>
        <w:rPr>
          <w:lang w:val="en-US"/>
        </w:rPr>
      </w:pPr>
      <w:r>
        <w:rPr>
          <w:lang w:val="en-US"/>
        </w:rPr>
        <w:t>For Booking an appointment, first the form is set. Some conditions are made in the template.</w:t>
      </w:r>
    </w:p>
    <w:p w14:paraId="6AF34DEC" w14:textId="48E212A4" w:rsidR="00196CD0" w:rsidRDefault="00196CD0" w:rsidP="00AE7A53">
      <w:pPr>
        <w:pStyle w:val="ListParagraph"/>
        <w:numPr>
          <w:ilvl w:val="0"/>
          <w:numId w:val="1"/>
        </w:numPr>
        <w:rPr>
          <w:lang w:val="en-US"/>
        </w:rPr>
      </w:pPr>
      <w:r>
        <w:rPr>
          <w:lang w:val="en-US"/>
        </w:rPr>
        <w:t xml:space="preserve">Also, for Models in appointment, the model is integrated with the form, with appointment= Appointment.objects.create, and the field names are given to the ones given in the form name. </w:t>
      </w:r>
    </w:p>
    <w:p w14:paraId="23F20834" w14:textId="1F269C32" w:rsidR="00682428" w:rsidRDefault="00682428" w:rsidP="00AE7A53">
      <w:pPr>
        <w:pStyle w:val="ListParagraph"/>
        <w:numPr>
          <w:ilvl w:val="0"/>
          <w:numId w:val="1"/>
        </w:numPr>
        <w:rPr>
          <w:lang w:val="en-US"/>
        </w:rPr>
      </w:pPr>
      <w:r>
        <w:rPr>
          <w:lang w:val="en-US"/>
        </w:rPr>
        <w:t>For Manage appointment, we have added login_required, and also included it in the template so that we can only access it when the admin is logged in.</w:t>
      </w:r>
    </w:p>
    <w:p w14:paraId="2742F76B" w14:textId="20EA961D" w:rsidR="002D61BF" w:rsidRDefault="002D61BF" w:rsidP="00AE7A53">
      <w:pPr>
        <w:pStyle w:val="ListParagraph"/>
        <w:numPr>
          <w:ilvl w:val="0"/>
          <w:numId w:val="1"/>
        </w:numPr>
        <w:rPr>
          <w:lang w:val="en-US"/>
        </w:rPr>
      </w:pPr>
      <w:r>
        <w:rPr>
          <w:lang w:val="en-US"/>
        </w:rPr>
        <w:t>For manage appointments, we included the pagination, so that all the pages are not loaded on the single page. Also, for this, we included the list view, for simplicity. Then, we made it dynamic with the bootstrap template so that by changing the page number, we are on that page</w:t>
      </w:r>
      <w:r w:rsidR="00CC3487">
        <w:rPr>
          <w:lang w:val="en-US"/>
        </w:rPr>
        <w:t>.</w:t>
      </w:r>
    </w:p>
    <w:p w14:paraId="628DA4D5" w14:textId="73EE63ED" w:rsidR="00CC3487" w:rsidRDefault="00CC3487" w:rsidP="00CC3487">
      <w:pPr>
        <w:rPr>
          <w:lang w:val="en-US"/>
        </w:rPr>
      </w:pPr>
    </w:p>
    <w:p w14:paraId="1B7C66B2" w14:textId="03AE02FA" w:rsidR="00CC3487" w:rsidRDefault="00CC3487" w:rsidP="00CC3487">
      <w:pPr>
        <w:rPr>
          <w:lang w:val="en-US"/>
        </w:rPr>
      </w:pPr>
      <w:r>
        <w:rPr>
          <w:lang w:val="en-US"/>
        </w:rPr>
        <w:t xml:space="preserve">Paginate_by= it shows how many items we want to show on the page. Also on the template, we do a for loop, in which we specify the range in </w:t>
      </w:r>
      <w:r w:rsidR="00F70DE7">
        <w:rPr>
          <w:lang w:val="en-US"/>
        </w:rPr>
        <w:t>page_obj</w:t>
      </w:r>
      <w:r>
        <w:rPr>
          <w:lang w:val="en-US"/>
        </w:rPr>
        <w:t>.</w:t>
      </w:r>
      <w:r w:rsidR="00F70DE7">
        <w:rPr>
          <w:lang w:val="en-US"/>
        </w:rPr>
        <w:t>paginator.</w:t>
      </w:r>
      <w:r>
        <w:rPr>
          <w:lang w:val="en-US"/>
        </w:rPr>
        <w:t>page_range.</w:t>
      </w:r>
    </w:p>
    <w:p w14:paraId="45B4EA84" w14:textId="48959E8C" w:rsidR="00BE4F14" w:rsidRDefault="00BE4F14" w:rsidP="00CC3487">
      <w:pPr>
        <w:rPr>
          <w:lang w:val="en-US"/>
        </w:rPr>
      </w:pPr>
    </w:p>
    <w:p w14:paraId="2EF03D79" w14:textId="1FF5DBFF" w:rsidR="00BE4F14" w:rsidRDefault="00BE4F14" w:rsidP="00CC3487">
      <w:pPr>
        <w:rPr>
          <w:lang w:val="en-US"/>
        </w:rPr>
      </w:pPr>
      <w:r>
        <w:rPr>
          <w:lang w:val="en-US"/>
        </w:rPr>
        <w:t>We also specify the next page and the previous page number on the loop, by taking example of the page_obj.previous_page and page_obj.next_page.</w:t>
      </w:r>
    </w:p>
    <w:p w14:paraId="36058C4C" w14:textId="0DE3FE1A" w:rsidR="002B5AA1" w:rsidRDefault="002B5AA1" w:rsidP="00CC3487">
      <w:pPr>
        <w:rPr>
          <w:lang w:val="en-US"/>
        </w:rPr>
      </w:pPr>
    </w:p>
    <w:p w14:paraId="7E97F1A6" w14:textId="607AA5C3" w:rsidR="002B5AA1" w:rsidRPr="002B5AA1" w:rsidRDefault="002B5AA1" w:rsidP="002B5AA1">
      <w:pPr>
        <w:pStyle w:val="ListParagraph"/>
        <w:numPr>
          <w:ilvl w:val="0"/>
          <w:numId w:val="1"/>
        </w:numPr>
        <w:rPr>
          <w:lang w:val="en-US"/>
        </w:rPr>
      </w:pPr>
      <w:r>
        <w:rPr>
          <w:lang w:val="en-US"/>
        </w:rPr>
        <w:t>Now, we will manage the appointments by sending an email. We will add a form template, in manage_appointments.html template.html on line 388</w:t>
      </w:r>
      <w:r w:rsidR="009C0720">
        <w:rPr>
          <w:lang w:val="en-US"/>
        </w:rPr>
        <w:t>.</w:t>
      </w:r>
    </w:p>
    <w:sectPr w:rsidR="002B5AA1" w:rsidRPr="002B5A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2E400D"/>
    <w:multiLevelType w:val="hybridMultilevel"/>
    <w:tmpl w:val="D2FA43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MwMjE3MTE2MrGwMDdT0lEKTi0uzszPAykwqgUApdptriwAAAA="/>
  </w:docVars>
  <w:rsids>
    <w:rsidRoot w:val="00E224E9"/>
    <w:rsid w:val="000B5228"/>
    <w:rsid w:val="00196CD0"/>
    <w:rsid w:val="001F3B46"/>
    <w:rsid w:val="002B5AA1"/>
    <w:rsid w:val="002D61BF"/>
    <w:rsid w:val="004741AE"/>
    <w:rsid w:val="00495C19"/>
    <w:rsid w:val="00682428"/>
    <w:rsid w:val="008E637C"/>
    <w:rsid w:val="009C0720"/>
    <w:rsid w:val="00AE7A53"/>
    <w:rsid w:val="00B95AD8"/>
    <w:rsid w:val="00BE4F14"/>
    <w:rsid w:val="00CC3487"/>
    <w:rsid w:val="00E224E9"/>
    <w:rsid w:val="00F70DE7"/>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B1D01"/>
  <w15:docId w15:val="{26CC929B-BA07-4696-99E2-EE5290B30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24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7</TotalTime>
  <Pages>1</Pages>
  <Words>228</Words>
  <Characters>130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man Afridi</dc:creator>
  <cp:keywords/>
  <dc:description/>
  <cp:lastModifiedBy>Usman Afridi</cp:lastModifiedBy>
  <cp:revision>24</cp:revision>
  <dcterms:created xsi:type="dcterms:W3CDTF">2022-01-06T07:43:00Z</dcterms:created>
  <dcterms:modified xsi:type="dcterms:W3CDTF">2022-01-13T09:37:00Z</dcterms:modified>
</cp:coreProperties>
</file>